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85CC7" w14:textId="63D2434E" w:rsidR="008A6B50" w:rsidRPr="004F4548" w:rsidRDefault="00DB07DE" w:rsidP="008A6B50">
      <w:pPr>
        <w:jc w:val="center"/>
      </w:pPr>
      <w:r w:rsidRPr="004F4548">
        <w:tab/>
      </w:r>
    </w:p>
    <w:p w14:paraId="508C0673" w14:textId="77777777" w:rsidR="009B0862" w:rsidRPr="004F4548" w:rsidRDefault="008A6B50" w:rsidP="008A6B50">
      <w:pPr>
        <w:jc w:val="center"/>
        <w:rPr>
          <w:b/>
          <w:u w:val="double"/>
        </w:rPr>
      </w:pPr>
      <w:r w:rsidRPr="004F4548">
        <w:rPr>
          <w:b/>
          <w:u w:val="double"/>
        </w:rPr>
        <w:t>USER STORIES</w:t>
      </w:r>
    </w:p>
    <w:p w14:paraId="26E0408C" w14:textId="77777777" w:rsidR="008A6B50" w:rsidRPr="004F4548" w:rsidRDefault="008A6B50" w:rsidP="008A6B50">
      <w:pPr>
        <w:pStyle w:val="ListParagraph"/>
        <w:numPr>
          <w:ilvl w:val="0"/>
          <w:numId w:val="1"/>
        </w:numPr>
        <w:rPr>
          <w:b/>
          <w:u w:val="double"/>
        </w:rPr>
      </w:pPr>
      <w:r w:rsidRPr="004F4548">
        <w:rPr>
          <w:b/>
          <w:u w:val="double"/>
        </w:rPr>
        <w:t>STUDENT</w:t>
      </w:r>
    </w:p>
    <w:p w14:paraId="0418FB60" w14:textId="77777777" w:rsidR="008A6B50" w:rsidRPr="004F4548" w:rsidRDefault="004936B0" w:rsidP="008A6B50">
      <w:pPr>
        <w:pStyle w:val="ListParagraph"/>
        <w:numPr>
          <w:ilvl w:val="0"/>
          <w:numId w:val="2"/>
        </w:numPr>
        <w:rPr>
          <w:b/>
          <w:u w:val="doub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D7C028" wp14:editId="71F39DD6">
                <wp:simplePos x="0" y="0"/>
                <wp:positionH relativeFrom="margin">
                  <wp:posOffset>105711</wp:posOffset>
                </wp:positionH>
                <wp:positionV relativeFrom="paragraph">
                  <wp:posOffset>201229</wp:posOffset>
                </wp:positionV>
                <wp:extent cx="6733790" cy="1178677"/>
                <wp:effectExtent l="0" t="0" r="10160" b="215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3790" cy="117867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D79C9C" w14:textId="77777777" w:rsidR="00350F6D" w:rsidRPr="004F4548" w:rsidRDefault="00350F6D" w:rsidP="004936B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4F4548">
                              <w:t>The student logs into the system and a table of books is displayed.</w:t>
                            </w:r>
                          </w:p>
                          <w:p w14:paraId="099FD73B" w14:textId="77777777" w:rsidR="00350F6D" w:rsidRDefault="00350F6D" w:rsidP="004936B0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The login page is brought up, and the student’s details are fed into the form.</w:t>
                            </w:r>
                          </w:p>
                          <w:p w14:paraId="54109BA5" w14:textId="77777777" w:rsidR="00350F6D" w:rsidRDefault="00350F6D" w:rsidP="004936B0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The password and username are captured from the form, and authenticated.</w:t>
                            </w:r>
                          </w:p>
                          <w:p w14:paraId="1C2FDF09" w14:textId="77777777" w:rsidR="00350F6D" w:rsidRPr="004F4548" w:rsidRDefault="00350F6D" w:rsidP="004936B0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If the authentication process is passed, then the student is logged in and redirected to the index page.</w:t>
                            </w:r>
                          </w:p>
                          <w:p w14:paraId="738C2ACB" w14:textId="77777777" w:rsidR="00350F6D" w:rsidRDefault="00350F6D" w:rsidP="004936B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D7C028" id="Rectangle: Rounded Corners 2" o:spid="_x0000_s1026" style="position:absolute;left:0;text-align:left;margin-left:8.3pt;margin-top:15.85pt;width:530.2pt;height:92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" fillcolor="#4472c4 [3204]" strokecolor="#1f3763 [1604]" strokeweight="1pt">
                <v:stroke joinstyle="miter"/>
                <v:textbox>
                  <w:txbxContent>
                    <w:p w14:paraId="2BD79C9C" w14:textId="77777777" w:rsidR="00350F6D" w:rsidRPr="004F4548" w:rsidRDefault="00350F6D" w:rsidP="004936B0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 w:rsidRPr="004F4548">
                        <w:t>The student logs into the system and a table of books is displayed.</w:t>
                      </w:r>
                    </w:p>
                    <w:p w14:paraId="099FD73B" w14:textId="77777777" w:rsidR="00350F6D" w:rsidRDefault="00350F6D" w:rsidP="004936B0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The login page is brought up, and the student’s details are fed into the form.</w:t>
                      </w:r>
                    </w:p>
                    <w:p w14:paraId="54109BA5" w14:textId="77777777" w:rsidR="00350F6D" w:rsidRDefault="00350F6D" w:rsidP="004936B0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The password and username are captured from the form, and authenticated.</w:t>
                      </w:r>
                    </w:p>
                    <w:p w14:paraId="1C2FDF09" w14:textId="77777777" w:rsidR="00350F6D" w:rsidRPr="004F4548" w:rsidRDefault="00350F6D" w:rsidP="004936B0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If the authentication process is passed, then the student is logged in and redirected to the index page.</w:t>
                      </w:r>
                    </w:p>
                    <w:p w14:paraId="738C2ACB" w14:textId="77777777" w:rsidR="00350F6D" w:rsidRDefault="00350F6D" w:rsidP="004936B0"/>
                  </w:txbxContent>
                </v:textbox>
                <w10:wrap anchorx="margin"/>
              </v:roundrect>
            </w:pict>
          </mc:Fallback>
        </mc:AlternateContent>
      </w:r>
      <w:r w:rsidR="008A6B50" w:rsidRPr="004F4548">
        <w:rPr>
          <w:b/>
          <w:u w:val="double"/>
        </w:rPr>
        <w:t>Borrowing a book</w:t>
      </w:r>
      <w:r w:rsidR="00F57CA5" w:rsidRPr="004F4548">
        <w:rPr>
          <w:b/>
          <w:u w:val="double"/>
        </w:rPr>
        <w:t xml:space="preserve"> to read.</w:t>
      </w:r>
    </w:p>
    <w:p w14:paraId="4D705469" w14:textId="77777777" w:rsidR="00F57CA5" w:rsidRDefault="00F57CA5" w:rsidP="00F57CA5"/>
    <w:p w14:paraId="6963255F" w14:textId="77777777" w:rsidR="00350F6D" w:rsidRDefault="00350F6D" w:rsidP="00F57CA5"/>
    <w:p w14:paraId="1B9D9690" w14:textId="77777777" w:rsidR="00350F6D" w:rsidRDefault="00350F6D" w:rsidP="00F57CA5"/>
    <w:p w14:paraId="07A5DF1E" w14:textId="77777777" w:rsidR="00350F6D" w:rsidRDefault="00350F6D" w:rsidP="00F57CA5"/>
    <w:p w14:paraId="016D3C59" w14:textId="77777777" w:rsidR="00350F6D" w:rsidRDefault="00521EF5" w:rsidP="00F57CA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FB1CBF" wp14:editId="218A848F">
                <wp:simplePos x="0" y="0"/>
                <wp:positionH relativeFrom="page">
                  <wp:align>right</wp:align>
                </wp:positionH>
                <wp:positionV relativeFrom="paragraph">
                  <wp:posOffset>4647</wp:posOffset>
                </wp:positionV>
                <wp:extent cx="6738826" cy="776976"/>
                <wp:effectExtent l="0" t="0" r="24130" b="2349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8826" cy="77697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393F71" w14:textId="77777777" w:rsidR="00350F6D" w:rsidRDefault="00350F6D" w:rsidP="00350F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4F4548">
                              <w:t>He or She clicks the book row and is taken to the borrow confirmation page.</w:t>
                            </w:r>
                          </w:p>
                          <w:p w14:paraId="1943BB67" w14:textId="77777777" w:rsidR="00350F6D" w:rsidRDefault="00350F6D" w:rsidP="00350F6D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The corresponding book ID is captured and used to get the respective book.</w:t>
                            </w:r>
                          </w:p>
                          <w:p w14:paraId="567920E1" w14:textId="77777777" w:rsidR="00350F6D" w:rsidRPr="004F4548" w:rsidRDefault="00350F6D" w:rsidP="00350F6D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That book’s title and author are displayed in the borrow confirmation page.</w:t>
                            </w:r>
                          </w:p>
                          <w:p w14:paraId="7FEF35FF" w14:textId="77777777" w:rsidR="00350F6D" w:rsidRDefault="00350F6D" w:rsidP="00350F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FB1CBF" id="Rectangle: Rounded Corners 3" o:spid="_x0000_s1027" style="position:absolute;margin-left:479.4pt;margin-top:.35pt;width:530.6pt;height:61.2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" fillcolor="#4472c4 [3204]" strokecolor="#1f3763 [1604]" strokeweight="1pt">
                <v:stroke joinstyle="miter"/>
                <v:textbox>
                  <w:txbxContent>
                    <w:p w14:paraId="72393F71" w14:textId="77777777" w:rsidR="00350F6D" w:rsidRDefault="00350F6D" w:rsidP="00350F6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 w:rsidRPr="004F4548">
                        <w:t>He or She clicks the book row and is taken to the borrow confirmation page.</w:t>
                      </w:r>
                    </w:p>
                    <w:p w14:paraId="1943BB67" w14:textId="77777777" w:rsidR="00350F6D" w:rsidRDefault="00350F6D" w:rsidP="00350F6D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The corresponding book ID is captured and used to get the respective book.</w:t>
                      </w:r>
                    </w:p>
                    <w:p w14:paraId="567920E1" w14:textId="77777777" w:rsidR="00350F6D" w:rsidRPr="004F4548" w:rsidRDefault="00350F6D" w:rsidP="00350F6D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That book’s title and author are displayed in the borrow confirmation page.</w:t>
                      </w:r>
                    </w:p>
                    <w:p w14:paraId="7FEF35FF" w14:textId="77777777" w:rsidR="00350F6D" w:rsidRDefault="00350F6D" w:rsidP="00350F6D">
                      <w:pPr>
                        <w:jc w:val="center"/>
                      </w:pP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56B0C985" w14:textId="77777777" w:rsidR="00350F6D" w:rsidRDefault="00350F6D" w:rsidP="00F57CA5"/>
    <w:p w14:paraId="572FCD15" w14:textId="77777777" w:rsidR="00350F6D" w:rsidRDefault="00350F6D" w:rsidP="00F57CA5"/>
    <w:p w14:paraId="5FDB74CB" w14:textId="77777777" w:rsidR="00350F6D" w:rsidRDefault="00521EF5" w:rsidP="00F57CA5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0C2C21" wp14:editId="2005C116">
                <wp:simplePos x="0" y="0"/>
                <wp:positionH relativeFrom="margin">
                  <wp:posOffset>42284</wp:posOffset>
                </wp:positionH>
                <wp:positionV relativeFrom="paragraph">
                  <wp:posOffset>4291</wp:posOffset>
                </wp:positionV>
                <wp:extent cx="6775861" cy="1300245"/>
                <wp:effectExtent l="0" t="0" r="25400" b="1460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5861" cy="13002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E325B4" w14:textId="77777777" w:rsidR="00350F6D" w:rsidRDefault="00350F6D" w:rsidP="00350F6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 w:rsidRPr="004F4548">
                              <w:t>The borrow button is clicked to confirm, and the details of the borrower and borrowed book are recorded.</w:t>
                            </w:r>
                          </w:p>
                          <w:p w14:paraId="442A2F53" w14:textId="77777777" w:rsidR="00350F6D" w:rsidRDefault="00350F6D" w:rsidP="00350F6D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The book ID is used to fetch the book record from the database and it’s availability state is negated in the book database.</w:t>
                            </w:r>
                          </w:p>
                          <w:p w14:paraId="21666131" w14:textId="77777777" w:rsidR="00350F6D" w:rsidRPr="004F4548" w:rsidRDefault="00350F6D" w:rsidP="00350F6D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</w:pPr>
                            <w:r>
                              <w:t>The borrowed date, the student’s full name, the book ID and the return state are generated and posted to the database of borrowed books.</w:t>
                            </w:r>
                          </w:p>
                          <w:p w14:paraId="6FAB46B3" w14:textId="77777777" w:rsidR="00350F6D" w:rsidRDefault="00350F6D" w:rsidP="00350F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0C2C21" id="Rectangle: Rounded Corners 4" o:spid="_x0000_s1028" style="position:absolute;margin-left:3.35pt;margin-top:.35pt;width:533.55pt;height:102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" fillcolor="#4472c4 [3204]" strokecolor="#1f3763 [1604]" strokeweight="1pt">
                <v:stroke joinstyle="miter"/>
                <v:textbox>
                  <w:txbxContent>
                    <w:p w14:paraId="2BE325B4" w14:textId="77777777" w:rsidR="00350F6D" w:rsidRDefault="00350F6D" w:rsidP="00350F6D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 w:rsidRPr="004F4548">
                        <w:t>The borrow button is clicked to confirm, and the details of the borrower and borrowed book are recorded.</w:t>
                      </w:r>
                    </w:p>
                    <w:p w14:paraId="442A2F53" w14:textId="77777777" w:rsidR="00350F6D" w:rsidRDefault="00350F6D" w:rsidP="00350F6D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The book ID is used to fetch the book record from the database and it’s availability state is negated in the book database.</w:t>
                      </w:r>
                    </w:p>
                    <w:p w14:paraId="21666131" w14:textId="77777777" w:rsidR="00350F6D" w:rsidRPr="004F4548" w:rsidRDefault="00350F6D" w:rsidP="00350F6D">
                      <w:pPr>
                        <w:pStyle w:val="ListParagraph"/>
                        <w:numPr>
                          <w:ilvl w:val="1"/>
                          <w:numId w:val="3"/>
                        </w:numPr>
                      </w:pPr>
                      <w:r>
                        <w:t>The borrowed date, the student’s full name, the book ID and the return state are generated and posted to the database of borrowed books.</w:t>
                      </w:r>
                    </w:p>
                    <w:p w14:paraId="6FAB46B3" w14:textId="77777777" w:rsidR="00350F6D" w:rsidRDefault="00350F6D" w:rsidP="00350F6D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11C8B9B" w14:textId="77777777" w:rsidR="00350F6D" w:rsidRDefault="00350F6D" w:rsidP="00F57CA5"/>
    <w:p w14:paraId="3F247673" w14:textId="77777777" w:rsidR="00350F6D" w:rsidRDefault="00350F6D" w:rsidP="00F57CA5"/>
    <w:p w14:paraId="74E0FC02" w14:textId="77777777" w:rsidR="00350F6D" w:rsidRDefault="00350F6D" w:rsidP="00F57CA5"/>
    <w:p w14:paraId="7630C30C" w14:textId="77777777" w:rsidR="00350F6D" w:rsidRDefault="00521EF5" w:rsidP="00F57CA5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CD2D54" wp14:editId="3550BC2B">
                <wp:simplePos x="0" y="0"/>
                <wp:positionH relativeFrom="margin">
                  <wp:posOffset>52481</wp:posOffset>
                </wp:positionH>
                <wp:positionV relativeFrom="paragraph">
                  <wp:posOffset>199071</wp:posOffset>
                </wp:positionV>
                <wp:extent cx="6765503" cy="1009015"/>
                <wp:effectExtent l="0" t="0" r="16510" b="1968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65503" cy="100901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DF07FE" w14:textId="77777777" w:rsidR="00350F6D" w:rsidRDefault="00350F6D" w:rsidP="00350F6D">
                            <w:pPr>
                              <w:jc w:val="center"/>
                            </w:pPr>
                            <w:r>
                              <w:t xml:space="preserve">d.   </w:t>
                            </w:r>
                            <w:r w:rsidRPr="004F4548">
                              <w:t>The student goes to the Library to pick up the book with their institutional ID for verification of ident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CD2D54" id="Rectangle: Rounded Corners 5" o:spid="_x0000_s1029" style="position:absolute;margin-left:4.15pt;margin-top:15.65pt;width:532.7pt;height:79.4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" fillcolor="#4472c4 [3204]" strokecolor="#1f3763 [1604]" strokeweight="1pt">
                <v:stroke joinstyle="miter"/>
                <v:textbox>
                  <w:txbxContent>
                    <w:p w14:paraId="3BDF07FE" w14:textId="77777777" w:rsidR="00350F6D" w:rsidRDefault="00350F6D" w:rsidP="00350F6D">
                      <w:pPr>
                        <w:jc w:val="center"/>
                      </w:pPr>
                      <w:r>
                        <w:t xml:space="preserve">d.   </w:t>
                      </w:r>
                      <w:r w:rsidRPr="004F4548">
                        <w:t>The student goes to the Library to pick up the book with their institutional ID for verification of identity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7B799F9" w14:textId="77777777" w:rsidR="00350F6D" w:rsidRDefault="00350F6D" w:rsidP="00F57CA5"/>
    <w:p w14:paraId="699AAD9C" w14:textId="77777777" w:rsidR="00350F6D" w:rsidRDefault="00521EF5" w:rsidP="00F57CA5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4F907D" wp14:editId="08670792">
                <wp:simplePos x="0" y="0"/>
                <wp:positionH relativeFrom="margin">
                  <wp:posOffset>58141</wp:posOffset>
                </wp:positionH>
                <wp:positionV relativeFrom="paragraph">
                  <wp:posOffset>679494</wp:posOffset>
                </wp:positionV>
                <wp:extent cx="6707362" cy="406400"/>
                <wp:effectExtent l="0" t="0" r="17780" b="127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7362" cy="406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B3A0CD" w14:textId="77777777" w:rsidR="00350F6D" w:rsidRPr="004F4548" w:rsidRDefault="00350F6D" w:rsidP="00521EF5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 w:rsidRPr="004F4548">
                              <w:t>The book is then given to the student.</w:t>
                            </w:r>
                          </w:p>
                          <w:p w14:paraId="422CD5FA" w14:textId="77777777" w:rsidR="00350F6D" w:rsidRDefault="00350F6D" w:rsidP="00350F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4F907D" id="Rectangle: Rounded Corners 7" o:spid="_x0000_s1030" style="position:absolute;margin-left:4.6pt;margin-top:53.5pt;width:528.15pt;height:32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" fillcolor="#4472c4 [3204]" strokecolor="#1f3763 [1604]" strokeweight="1pt">
                <v:stroke joinstyle="miter"/>
                <v:textbox>
                  <w:txbxContent>
                    <w:p w14:paraId="6CB3A0CD" w14:textId="77777777" w:rsidR="00350F6D" w:rsidRPr="004F4548" w:rsidRDefault="00350F6D" w:rsidP="00521EF5">
                      <w:pPr>
                        <w:pStyle w:val="ListParagraph"/>
                        <w:numPr>
                          <w:ilvl w:val="0"/>
                          <w:numId w:val="5"/>
                        </w:numPr>
                      </w:pPr>
                      <w:r w:rsidRPr="004F4548">
                        <w:t>The book is then given to the student.</w:t>
                      </w:r>
                    </w:p>
                    <w:p w14:paraId="422CD5FA" w14:textId="77777777" w:rsidR="00350F6D" w:rsidRDefault="00350F6D" w:rsidP="00350F6D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E0336CD" w14:textId="360CD4AF" w:rsidR="00350F6D" w:rsidRDefault="00350F6D" w:rsidP="00F57CA5"/>
    <w:p w14:paraId="254805E2" w14:textId="57166D71" w:rsidR="001A26E4" w:rsidRDefault="001A26E4" w:rsidP="00F57CA5"/>
    <w:p w14:paraId="127166B0" w14:textId="237D313A" w:rsidR="001A26E4" w:rsidRDefault="001A26E4" w:rsidP="00F57CA5"/>
    <w:p w14:paraId="14D635E5" w14:textId="78DE5207" w:rsidR="001A26E4" w:rsidRDefault="001A26E4" w:rsidP="00F57CA5"/>
    <w:p w14:paraId="03FDCD75" w14:textId="77777777" w:rsidR="001A26E4" w:rsidRPr="004F4548" w:rsidRDefault="001A26E4" w:rsidP="00F57CA5"/>
    <w:p w14:paraId="0C5A3D5A" w14:textId="77777777" w:rsidR="00F57CA5" w:rsidRPr="004F4548" w:rsidRDefault="00521EF5" w:rsidP="00F57CA5">
      <w:pPr>
        <w:pStyle w:val="ListParagraph"/>
        <w:numPr>
          <w:ilvl w:val="0"/>
          <w:numId w:val="2"/>
        </w:numPr>
        <w:rPr>
          <w:b/>
          <w:u w:val="doub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9A1EC3" wp14:editId="75ADBB5C">
                <wp:simplePos x="0" y="0"/>
                <wp:positionH relativeFrom="margin">
                  <wp:posOffset>-419099</wp:posOffset>
                </wp:positionH>
                <wp:positionV relativeFrom="paragraph">
                  <wp:posOffset>333375</wp:posOffset>
                </wp:positionV>
                <wp:extent cx="6838950" cy="1765300"/>
                <wp:effectExtent l="0" t="0" r="19050" b="2540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950" cy="1765300"/>
                        </a:xfrm>
                        <a:prstGeom prst="roundRect">
                          <a:avLst>
                            <a:gd name="adj" fmla="val 2098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316183" w14:textId="77777777" w:rsidR="00350F6D" w:rsidRPr="004F4548" w:rsidRDefault="00350F6D" w:rsidP="00350F6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4F4548">
                              <w:t>The student returns the book to the librarian.</w:t>
                            </w:r>
                          </w:p>
                          <w:p w14:paraId="5476C192" w14:textId="77777777" w:rsidR="00350F6D" w:rsidRPr="004F4548" w:rsidRDefault="00350F6D" w:rsidP="00350F6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4F4548">
                              <w:t>The librarian checks for any fines.</w:t>
                            </w:r>
                          </w:p>
                          <w:p w14:paraId="6AECD5ED" w14:textId="77777777" w:rsidR="00350F6D" w:rsidRPr="004F4548" w:rsidRDefault="00350F6D" w:rsidP="00350F6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4F4548">
                              <w:t>If there are any fines, the student pays cash to the librarian and receives a message for confirmation of payment in their notifications section.</w:t>
                            </w:r>
                          </w:p>
                          <w:p w14:paraId="1AD7E7C6" w14:textId="77777777" w:rsidR="00350F6D" w:rsidRPr="004F4548" w:rsidRDefault="00350F6D" w:rsidP="00350F6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4F4548">
                              <w:t>A confirmation message reviewed in the notifications section is sent to the student about their successful return of the book.</w:t>
                            </w:r>
                          </w:p>
                          <w:p w14:paraId="67E36860" w14:textId="77777777" w:rsidR="00350F6D" w:rsidRDefault="00350F6D" w:rsidP="00350F6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9A1EC3" id="Rectangle: Rounded Corners 6" o:spid="_x0000_s1031" style="position:absolute;left:0;text-align:left;margin-left:-33pt;margin-top:26.25pt;width:538.5pt;height:13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375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" fillcolor="#4472c4 [3204]" strokecolor="#1f3763 [1604]" strokeweight="1pt">
                <v:stroke joinstyle="miter"/>
                <v:textbox>
                  <w:txbxContent>
                    <w:p w14:paraId="6F316183" w14:textId="77777777" w:rsidR="00350F6D" w:rsidRPr="004F4548" w:rsidRDefault="00350F6D" w:rsidP="00350F6D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4F4548">
                        <w:t>The student returns the book to the librarian.</w:t>
                      </w:r>
                    </w:p>
                    <w:p w14:paraId="5476C192" w14:textId="77777777" w:rsidR="00350F6D" w:rsidRPr="004F4548" w:rsidRDefault="00350F6D" w:rsidP="00350F6D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4F4548">
                        <w:t>The librarian checks for any fines.</w:t>
                      </w:r>
                    </w:p>
                    <w:p w14:paraId="6AECD5ED" w14:textId="77777777" w:rsidR="00350F6D" w:rsidRPr="004F4548" w:rsidRDefault="00350F6D" w:rsidP="00350F6D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4F4548">
                        <w:t>If there are any fines, the student pays cash to the librarian and receives a message for confirmation of payment in their notifications section.</w:t>
                      </w:r>
                    </w:p>
                    <w:p w14:paraId="1AD7E7C6" w14:textId="77777777" w:rsidR="00350F6D" w:rsidRPr="004F4548" w:rsidRDefault="00350F6D" w:rsidP="00350F6D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 w:rsidRPr="004F4548">
                        <w:t>A confirmation message reviewed in the notifications section is sent to the student about their successful return of the book.</w:t>
                      </w:r>
                    </w:p>
                    <w:p w14:paraId="67E36860" w14:textId="77777777" w:rsidR="00350F6D" w:rsidRDefault="00350F6D" w:rsidP="00350F6D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A342F" w:rsidRPr="004F4548">
        <w:rPr>
          <w:b/>
          <w:u w:val="double"/>
        </w:rPr>
        <w:t>Returning a book.</w:t>
      </w:r>
    </w:p>
    <w:p w14:paraId="7CF0684E" w14:textId="77777777" w:rsidR="00350F6D" w:rsidRDefault="00350F6D" w:rsidP="00350F6D"/>
    <w:p w14:paraId="2DDE6489" w14:textId="06EAB779" w:rsidR="007C4CB8" w:rsidRDefault="007C4CB8" w:rsidP="00350F6D"/>
    <w:p w14:paraId="758D63B0" w14:textId="4C3642C2" w:rsidR="000B1F0E" w:rsidRPr="000B1F0E" w:rsidRDefault="000B1F0E" w:rsidP="000B1F0E"/>
    <w:p w14:paraId="58ABF500" w14:textId="57E2E9C0" w:rsidR="000B1F0E" w:rsidRPr="000B1F0E" w:rsidRDefault="000B1F0E" w:rsidP="000B1F0E"/>
    <w:p w14:paraId="372E420B" w14:textId="04A86AEE" w:rsidR="000B1F0E" w:rsidRPr="000B1F0E" w:rsidRDefault="000B1F0E" w:rsidP="000B1F0E"/>
    <w:p w14:paraId="4C1AD226" w14:textId="70338A34" w:rsidR="000B1F0E" w:rsidRPr="000B1F0E" w:rsidRDefault="000B1F0E" w:rsidP="000B1F0E"/>
    <w:p w14:paraId="6FB6746D" w14:textId="6B824366" w:rsidR="000B1F0E" w:rsidRPr="000B1F0E" w:rsidRDefault="000B1F0E" w:rsidP="000B1F0E"/>
    <w:p w14:paraId="44C3E5BD" w14:textId="50842EF2" w:rsidR="000B1F0E" w:rsidRDefault="000B1F0E" w:rsidP="000B1F0E"/>
    <w:p w14:paraId="60FDEB0A" w14:textId="0504B162" w:rsidR="000B1F0E" w:rsidRPr="00ED583B" w:rsidRDefault="000B1F0E" w:rsidP="00ED583B">
      <w:pPr>
        <w:rPr>
          <w:b/>
          <w:bCs/>
          <w:sz w:val="28"/>
          <w:szCs w:val="28"/>
          <w:u w:val="single"/>
        </w:rPr>
      </w:pPr>
      <w:r>
        <w:tab/>
      </w:r>
      <w:r w:rsidRPr="00ED0668">
        <w:rPr>
          <w:b/>
          <w:bCs/>
          <w:sz w:val="28"/>
          <w:szCs w:val="28"/>
          <w:u w:val="single"/>
        </w:rPr>
        <w:t>Librarian user story</w:t>
      </w:r>
    </w:p>
    <w:p w14:paraId="09893564" w14:textId="64641C89" w:rsidR="000B1F0E" w:rsidRPr="009F2890" w:rsidRDefault="000B1F0E" w:rsidP="009F2890">
      <w:pPr>
        <w:pStyle w:val="ListParagraph"/>
        <w:numPr>
          <w:ilvl w:val="0"/>
          <w:numId w:val="11"/>
        </w:numPr>
        <w:rPr>
          <w:b/>
          <w:u w:val="double"/>
        </w:rPr>
      </w:pPr>
      <w:r w:rsidRPr="009F2890">
        <w:rPr>
          <w:b/>
          <w:u w:val="double"/>
        </w:rPr>
        <w:t xml:space="preserve">Adding a book </w:t>
      </w:r>
    </w:p>
    <w:p w14:paraId="10B33CE2" w14:textId="44D42844" w:rsidR="000B1F0E" w:rsidRPr="00DF5787" w:rsidRDefault="000B1F0E" w:rsidP="000B1F0E">
      <w:pPr>
        <w:pStyle w:val="ListParagraph"/>
        <w:ind w:left="1080"/>
      </w:pPr>
    </w:p>
    <w:p w14:paraId="67ABA09A" w14:textId="195FF6D5" w:rsidR="00776DF3" w:rsidRDefault="00776DF3" w:rsidP="00776DF3">
      <w:pPr>
        <w:pStyle w:val="ListParagraph"/>
      </w:pPr>
    </w:p>
    <w:p w14:paraId="49D8EC13" w14:textId="7B6C2907" w:rsidR="00776DF3" w:rsidRDefault="00776DF3" w:rsidP="00776DF3">
      <w:pPr>
        <w:pStyle w:val="ListParagraph"/>
      </w:pPr>
    </w:p>
    <w:p w14:paraId="640BE257" w14:textId="77777777" w:rsidR="00FE71A1" w:rsidRDefault="00FE71A1" w:rsidP="00FE71A1"/>
    <w:p w14:paraId="3F3A2F7F" w14:textId="36218B68" w:rsidR="00FE71A1" w:rsidRDefault="00FE71A1" w:rsidP="00FE71A1">
      <w:pPr>
        <w:pStyle w:val="ListParagraph"/>
      </w:pPr>
    </w:p>
    <w:p w14:paraId="5B1631EC" w14:textId="0F263C5F" w:rsidR="00FE71A1" w:rsidRDefault="00FE71A1" w:rsidP="00FE71A1">
      <w:pPr>
        <w:pStyle w:val="ListParagraph"/>
      </w:pPr>
    </w:p>
    <w:p w14:paraId="1C4A2BF8" w14:textId="22F3409D" w:rsidR="00FE71A1" w:rsidRDefault="00FE71A1" w:rsidP="00FE71A1">
      <w:pPr>
        <w:pStyle w:val="ListParagraph"/>
      </w:pPr>
    </w:p>
    <w:p w14:paraId="72DD1E1E" w14:textId="74DB373C" w:rsidR="00FE71A1" w:rsidRDefault="00FE71A1" w:rsidP="00FE71A1">
      <w:pPr>
        <w:pStyle w:val="ListParagraph"/>
      </w:pPr>
    </w:p>
    <w:p w14:paraId="372B2EA5" w14:textId="2D65B27F" w:rsidR="00FE71A1" w:rsidRDefault="00FE71A1" w:rsidP="00FE71A1">
      <w:pPr>
        <w:pStyle w:val="ListParagraph"/>
      </w:pPr>
    </w:p>
    <w:p w14:paraId="0BAC1B6F" w14:textId="7191C081" w:rsidR="00FE71A1" w:rsidRDefault="00FE71A1" w:rsidP="00FE71A1">
      <w:pPr>
        <w:pStyle w:val="ListParagraph"/>
      </w:pPr>
    </w:p>
    <w:p w14:paraId="4733618C" w14:textId="294FB229" w:rsidR="000B1F0E" w:rsidRPr="009F2890" w:rsidRDefault="009F2890" w:rsidP="009F2890">
      <w:pPr>
        <w:pStyle w:val="ListParagraph"/>
        <w:ind w:left="1080"/>
        <w:rPr>
          <w:b/>
          <w:u w:val="double"/>
        </w:rPr>
      </w:pPr>
      <w:r w:rsidRPr="009F2890">
        <w:t>2</w:t>
      </w:r>
      <w:r>
        <w:rPr>
          <w:b/>
          <w:u w:val="double"/>
        </w:rPr>
        <w:t>.</w:t>
      </w:r>
      <w:r w:rsidR="000B1F0E" w:rsidRPr="009F2890">
        <w:rPr>
          <w:b/>
          <w:u w:val="double"/>
        </w:rPr>
        <w:t>Removing a book</w:t>
      </w:r>
    </w:p>
    <w:p w14:paraId="6468EC07" w14:textId="08AFF3A2" w:rsidR="00776DF3" w:rsidRDefault="00E158E4" w:rsidP="00776DF3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13980A6" wp14:editId="7BBC4367">
                <wp:simplePos x="0" y="0"/>
                <wp:positionH relativeFrom="column">
                  <wp:posOffset>142875</wp:posOffset>
                </wp:positionH>
                <wp:positionV relativeFrom="paragraph">
                  <wp:posOffset>9525</wp:posOffset>
                </wp:positionV>
                <wp:extent cx="5114925" cy="2619375"/>
                <wp:effectExtent l="0" t="0" r="28575" b="2857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14925" cy="26193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B0AF9B" w14:textId="18D1E2AB" w:rsidR="00E158E4" w:rsidRDefault="00E158E4" w:rsidP="00E158E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Can change or take out details of the book.</w:t>
                            </w:r>
                          </w:p>
                          <w:p w14:paraId="3E4DB336" w14:textId="77777777" w:rsidR="00E158E4" w:rsidRPr="00184B40" w:rsidRDefault="00E158E4" w:rsidP="00E158E4">
                            <w:pPr>
                              <w:ind w:left="1080"/>
                            </w:pPr>
                            <w:r>
                              <w:t>-The librarian clicks on the books table</w:t>
                            </w:r>
                          </w:p>
                          <w:p w14:paraId="45E0F9A8" w14:textId="77777777" w:rsidR="00E158E4" w:rsidRDefault="00E158E4" w:rsidP="00E158E4">
                            <w:pPr>
                              <w:ind w:left="1080"/>
                            </w:pPr>
                            <w:r>
                              <w:t>-Checks the book to be deleted</w:t>
                            </w:r>
                          </w:p>
                          <w:p w14:paraId="62D6701B" w14:textId="77777777" w:rsidR="00E158E4" w:rsidRPr="00326265" w:rsidRDefault="00E158E4" w:rsidP="00E158E4">
                            <w:pPr>
                              <w:ind w:left="1080"/>
                            </w:pPr>
                            <w:r>
                              <w:t>-Runs the delete action</w:t>
                            </w:r>
                          </w:p>
                          <w:p w14:paraId="57979FFD" w14:textId="77777777" w:rsidR="00E158E4" w:rsidRDefault="00E158E4" w:rsidP="00E158E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</w:pPr>
                            <w:r>
                              <w:t>Can mark borrowed books that have been collected.</w:t>
                            </w:r>
                          </w:p>
                          <w:p w14:paraId="6EE18121" w14:textId="77777777" w:rsidR="00E158E4" w:rsidRDefault="00E158E4" w:rsidP="00E158E4">
                            <w:pPr>
                              <w:ind w:left="1080"/>
                            </w:pPr>
                            <w:r>
                              <w:t>-The librarian clicks on the borrowed books table</w:t>
                            </w:r>
                          </w:p>
                          <w:p w14:paraId="5C23AF1F" w14:textId="77777777" w:rsidR="00E158E4" w:rsidRDefault="00E158E4" w:rsidP="00E158E4">
                            <w:pPr>
                              <w:ind w:left="1080"/>
                            </w:pPr>
                            <w:r>
                              <w:t>-Selects the book and marks it as borrowed</w:t>
                            </w:r>
                          </w:p>
                          <w:p w14:paraId="600213E6" w14:textId="77777777" w:rsidR="00E158E4" w:rsidRPr="00326265" w:rsidRDefault="00E158E4" w:rsidP="00E158E4">
                            <w:pPr>
                              <w:ind w:left="1080"/>
                            </w:pPr>
                            <w:r>
                              <w:t>-The details are then saved</w:t>
                            </w:r>
                          </w:p>
                          <w:p w14:paraId="05F16C56" w14:textId="77777777" w:rsidR="00E158E4" w:rsidRDefault="00E158E4" w:rsidP="00E158E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3980A6" id="Rectangle: Rounded Corners 13" o:spid="_x0000_s1032" style="position:absolute;margin-left:11.25pt;margin-top:.75pt;width:402.75pt;height:206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" fillcolor="#4472c4 [3204]" strokecolor="#1f3763 [1604]" strokeweight="1pt">
                <v:stroke joinstyle="miter"/>
                <v:textbox>
                  <w:txbxContent>
                    <w:p w14:paraId="3DB0AF9B" w14:textId="18D1E2AB" w:rsidR="00E158E4" w:rsidRDefault="00E158E4" w:rsidP="00E158E4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Can change or take out details of the book.</w:t>
                      </w:r>
                    </w:p>
                    <w:p w14:paraId="3E4DB336" w14:textId="77777777" w:rsidR="00E158E4" w:rsidRPr="00184B40" w:rsidRDefault="00E158E4" w:rsidP="00E158E4">
                      <w:pPr>
                        <w:ind w:left="1080"/>
                      </w:pPr>
                      <w:r>
                        <w:t>-The librarian clicks on the books table</w:t>
                      </w:r>
                    </w:p>
                    <w:p w14:paraId="45E0F9A8" w14:textId="77777777" w:rsidR="00E158E4" w:rsidRDefault="00E158E4" w:rsidP="00E158E4">
                      <w:pPr>
                        <w:ind w:left="1080"/>
                      </w:pPr>
                      <w:r>
                        <w:t>-Checks the book to be deleted</w:t>
                      </w:r>
                    </w:p>
                    <w:p w14:paraId="62D6701B" w14:textId="77777777" w:rsidR="00E158E4" w:rsidRPr="00326265" w:rsidRDefault="00E158E4" w:rsidP="00E158E4">
                      <w:pPr>
                        <w:ind w:left="1080"/>
                      </w:pPr>
                      <w:r>
                        <w:t>-Runs the delete action</w:t>
                      </w:r>
                    </w:p>
                    <w:p w14:paraId="57979FFD" w14:textId="77777777" w:rsidR="00E158E4" w:rsidRDefault="00E158E4" w:rsidP="00E158E4">
                      <w:pPr>
                        <w:pStyle w:val="ListParagraph"/>
                        <w:numPr>
                          <w:ilvl w:val="0"/>
                          <w:numId w:val="8"/>
                        </w:numPr>
                      </w:pPr>
                      <w:r>
                        <w:t>Can mark borrowed books that have been collected.</w:t>
                      </w:r>
                    </w:p>
                    <w:p w14:paraId="6EE18121" w14:textId="77777777" w:rsidR="00E158E4" w:rsidRDefault="00E158E4" w:rsidP="00E158E4">
                      <w:pPr>
                        <w:ind w:left="1080"/>
                      </w:pPr>
                      <w:r>
                        <w:t>-The librarian clicks on the borrowed books table</w:t>
                      </w:r>
                    </w:p>
                    <w:p w14:paraId="5C23AF1F" w14:textId="77777777" w:rsidR="00E158E4" w:rsidRDefault="00E158E4" w:rsidP="00E158E4">
                      <w:pPr>
                        <w:ind w:left="1080"/>
                      </w:pPr>
                      <w:r>
                        <w:t>-Selects the book and marks it as borrowed</w:t>
                      </w:r>
                    </w:p>
                    <w:p w14:paraId="600213E6" w14:textId="77777777" w:rsidR="00E158E4" w:rsidRPr="00326265" w:rsidRDefault="00E158E4" w:rsidP="00E158E4">
                      <w:pPr>
                        <w:ind w:left="1080"/>
                      </w:pPr>
                      <w:r>
                        <w:t>-The details are then saved</w:t>
                      </w:r>
                    </w:p>
                    <w:p w14:paraId="05F16C56" w14:textId="77777777" w:rsidR="00E158E4" w:rsidRDefault="00E158E4" w:rsidP="00E158E4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6A03B24" w14:textId="7E88DF9E" w:rsidR="000B1F0E" w:rsidRDefault="00776DF3" w:rsidP="00E158E4">
      <w:pPr>
        <w:pStyle w:val="ListParagraph"/>
        <w:ind w:left="106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1" layoutInCell="1" allowOverlap="1" wp14:anchorId="792D4220" wp14:editId="2FAC3C37">
                <wp:simplePos x="0" y="0"/>
                <wp:positionH relativeFrom="column">
                  <wp:posOffset>190500</wp:posOffset>
                </wp:positionH>
                <wp:positionV relativeFrom="paragraph">
                  <wp:posOffset>-2524125</wp:posOffset>
                </wp:positionV>
                <wp:extent cx="5010150" cy="1676400"/>
                <wp:effectExtent l="0" t="0" r="19050" b="1905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0150" cy="1676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349838" w14:textId="048A4749" w:rsidR="00FE71A1" w:rsidRDefault="00E158E4" w:rsidP="00FE71A1">
                            <w:pPr>
                              <w:jc w:val="center"/>
                            </w:pPr>
                            <w:r>
                              <w:t xml:space="preserve">a. </w:t>
                            </w:r>
                            <w:r w:rsidR="00FE71A1">
                              <w:t>The librarian logs into the system</w:t>
                            </w:r>
                          </w:p>
                          <w:p w14:paraId="66C07F2C" w14:textId="4438CE38" w:rsidR="00FE71A1" w:rsidRDefault="00E158E4" w:rsidP="00FE71A1">
                            <w:pPr>
                              <w:jc w:val="center"/>
                            </w:pPr>
                            <w:r>
                              <w:t xml:space="preserve">b. </w:t>
                            </w:r>
                            <w:r w:rsidR="00FE71A1">
                              <w:t>Should be able to add book details.</w:t>
                            </w:r>
                          </w:p>
                          <w:p w14:paraId="01DBAB4E" w14:textId="77777777" w:rsidR="00FE71A1" w:rsidRDefault="00FE71A1" w:rsidP="00FE71A1">
                            <w:pPr>
                              <w:jc w:val="center"/>
                            </w:pPr>
                            <w:r>
                              <w:t>-The librarian then clicks the add button besides the books table.</w:t>
                            </w:r>
                          </w:p>
                          <w:p w14:paraId="63478D86" w14:textId="77777777" w:rsidR="00FE71A1" w:rsidRDefault="00FE71A1" w:rsidP="00FE71A1">
                            <w:pPr>
                              <w:jc w:val="center"/>
                            </w:pPr>
                            <w:r>
                              <w:t>-He then fills in the details of the book in their respective fields.</w:t>
                            </w:r>
                          </w:p>
                          <w:p w14:paraId="4B0D44BE" w14:textId="77777777" w:rsidR="00FE71A1" w:rsidRDefault="00FE71A1" w:rsidP="00FE71A1">
                            <w:pPr>
                              <w:jc w:val="center"/>
                            </w:pPr>
                            <w:r>
                              <w:t>-The details are then saved.</w:t>
                            </w:r>
                          </w:p>
                          <w:p w14:paraId="35BB729B" w14:textId="77777777" w:rsidR="00FE71A1" w:rsidRDefault="00FE71A1" w:rsidP="00FE71A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2D4220" id="Rectangle: Rounded Corners 11" o:spid="_x0000_s1033" style="position:absolute;left:0;text-align:left;margin-left:15pt;margin-top:-198.75pt;width:394.5pt;height:132pt;z-index:-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" fillcolor="#4472c4 [3204]" strokecolor="#1f3763 [1604]" strokeweight="1pt">
                <v:stroke joinstyle="miter"/>
                <v:textbox>
                  <w:txbxContent>
                    <w:p w14:paraId="72349838" w14:textId="048A4749" w:rsidR="00FE71A1" w:rsidRDefault="00E158E4" w:rsidP="00FE71A1">
                      <w:pPr>
                        <w:jc w:val="center"/>
                      </w:pPr>
                      <w:r>
                        <w:t xml:space="preserve">a. </w:t>
                      </w:r>
                      <w:r w:rsidR="00FE71A1">
                        <w:t>The librarian logs into the system</w:t>
                      </w:r>
                    </w:p>
                    <w:p w14:paraId="66C07F2C" w14:textId="4438CE38" w:rsidR="00FE71A1" w:rsidRDefault="00E158E4" w:rsidP="00FE71A1">
                      <w:pPr>
                        <w:jc w:val="center"/>
                      </w:pPr>
                      <w:r>
                        <w:t xml:space="preserve">b. </w:t>
                      </w:r>
                      <w:r w:rsidR="00FE71A1">
                        <w:t>Should be able to add book details.</w:t>
                      </w:r>
                    </w:p>
                    <w:p w14:paraId="01DBAB4E" w14:textId="77777777" w:rsidR="00FE71A1" w:rsidRDefault="00FE71A1" w:rsidP="00FE71A1">
                      <w:pPr>
                        <w:jc w:val="center"/>
                      </w:pPr>
                      <w:r>
                        <w:t>-The librarian then clicks the add button besides the books table.</w:t>
                      </w:r>
                    </w:p>
                    <w:p w14:paraId="63478D86" w14:textId="77777777" w:rsidR="00FE71A1" w:rsidRDefault="00FE71A1" w:rsidP="00FE71A1">
                      <w:pPr>
                        <w:jc w:val="center"/>
                      </w:pPr>
                      <w:r>
                        <w:t>-He then fills in the details of the book in their respective fields.</w:t>
                      </w:r>
                    </w:p>
                    <w:p w14:paraId="4B0D44BE" w14:textId="77777777" w:rsidR="00FE71A1" w:rsidRDefault="00FE71A1" w:rsidP="00FE71A1">
                      <w:pPr>
                        <w:jc w:val="center"/>
                      </w:pPr>
                      <w:r>
                        <w:t>-The details are then saved.</w:t>
                      </w:r>
                    </w:p>
                    <w:p w14:paraId="35BB729B" w14:textId="77777777" w:rsidR="00FE71A1" w:rsidRDefault="00FE71A1" w:rsidP="00FE71A1">
                      <w:pPr>
                        <w:jc w:val="center"/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1EE6CB" w14:textId="06A5868A" w:rsidR="00E158E4" w:rsidRDefault="00E158E4" w:rsidP="00E158E4">
      <w:pPr>
        <w:pStyle w:val="ListParagraph"/>
        <w:ind w:left="1069"/>
      </w:pPr>
    </w:p>
    <w:p w14:paraId="06CDF74E" w14:textId="63B891EE" w:rsidR="00E158E4" w:rsidRDefault="00E158E4" w:rsidP="00E158E4">
      <w:pPr>
        <w:pStyle w:val="ListParagraph"/>
        <w:ind w:left="1069"/>
      </w:pPr>
    </w:p>
    <w:p w14:paraId="443E870B" w14:textId="5FA6930A" w:rsidR="00E158E4" w:rsidRDefault="00E158E4" w:rsidP="00E158E4">
      <w:pPr>
        <w:pStyle w:val="ListParagraph"/>
        <w:ind w:left="1069"/>
      </w:pPr>
    </w:p>
    <w:p w14:paraId="0B95A1DF" w14:textId="02AC58E7" w:rsidR="00E158E4" w:rsidRDefault="00E158E4" w:rsidP="00E158E4">
      <w:pPr>
        <w:pStyle w:val="ListParagraph"/>
        <w:ind w:left="1069"/>
      </w:pPr>
    </w:p>
    <w:p w14:paraId="007F352D" w14:textId="069C5F16" w:rsidR="00E158E4" w:rsidRDefault="00E158E4" w:rsidP="00E158E4">
      <w:pPr>
        <w:pStyle w:val="ListParagraph"/>
        <w:ind w:left="1069"/>
      </w:pPr>
    </w:p>
    <w:p w14:paraId="2C0725B5" w14:textId="411472DA" w:rsidR="00E158E4" w:rsidRDefault="00E158E4" w:rsidP="00E158E4">
      <w:pPr>
        <w:pStyle w:val="ListParagraph"/>
        <w:ind w:left="1069"/>
      </w:pPr>
    </w:p>
    <w:p w14:paraId="590F3C06" w14:textId="3422A50F" w:rsidR="00E158E4" w:rsidRDefault="00E158E4" w:rsidP="00E158E4">
      <w:pPr>
        <w:pStyle w:val="ListParagraph"/>
        <w:ind w:left="1069"/>
      </w:pPr>
    </w:p>
    <w:p w14:paraId="6DF48DBD" w14:textId="711E0B8A" w:rsidR="00E158E4" w:rsidRDefault="00E158E4" w:rsidP="00E158E4">
      <w:pPr>
        <w:pStyle w:val="ListParagraph"/>
        <w:ind w:left="1069"/>
      </w:pPr>
    </w:p>
    <w:p w14:paraId="5AB8B292" w14:textId="398C17C7" w:rsidR="00E158E4" w:rsidRDefault="00E158E4" w:rsidP="00E158E4">
      <w:pPr>
        <w:pStyle w:val="ListParagraph"/>
        <w:ind w:left="1069"/>
      </w:pPr>
    </w:p>
    <w:p w14:paraId="05AA3CD3" w14:textId="7AF5649A" w:rsidR="00E158E4" w:rsidRDefault="00E158E4" w:rsidP="00E158E4">
      <w:pPr>
        <w:pStyle w:val="ListParagraph"/>
        <w:ind w:left="1069"/>
      </w:pPr>
    </w:p>
    <w:p w14:paraId="72D9AED5" w14:textId="6FF048D3" w:rsidR="00E158E4" w:rsidRDefault="00E158E4" w:rsidP="00E158E4">
      <w:pPr>
        <w:pStyle w:val="ListParagraph"/>
        <w:ind w:left="1069"/>
      </w:pPr>
    </w:p>
    <w:p w14:paraId="559FD1F3" w14:textId="46280CB2" w:rsidR="00E158E4" w:rsidRDefault="00E158E4" w:rsidP="00E158E4">
      <w:pPr>
        <w:pStyle w:val="ListParagraph"/>
        <w:ind w:left="1069"/>
      </w:pPr>
    </w:p>
    <w:p w14:paraId="71AF8F19" w14:textId="4B1F604B" w:rsidR="00EC5F83" w:rsidRDefault="00EC5F83" w:rsidP="00EC5F83">
      <w:pPr>
        <w:pStyle w:val="ListParagraph"/>
      </w:pPr>
    </w:p>
    <w:p w14:paraId="7DC622B1" w14:textId="6AAF13C1" w:rsidR="00EC5F83" w:rsidRDefault="00EC5F83" w:rsidP="00EC5F83">
      <w:pPr>
        <w:pStyle w:val="ListParagraph"/>
      </w:pPr>
    </w:p>
    <w:p w14:paraId="4C0995DD" w14:textId="25583348" w:rsidR="000B1F0E" w:rsidRDefault="009F2890" w:rsidP="009F2890">
      <w:pPr>
        <w:pStyle w:val="ListParagraph"/>
        <w:ind w:left="1800"/>
      </w:pPr>
      <w:r w:rsidRPr="009F2890">
        <w:t>3.</w:t>
      </w:r>
      <w:r w:rsidR="000B1F0E" w:rsidRPr="009F2890">
        <w:rPr>
          <w:b/>
          <w:u w:val="double"/>
        </w:rPr>
        <w:t>Viewing report details</w:t>
      </w:r>
    </w:p>
    <w:p w14:paraId="48F1C8DB" w14:textId="541990B3" w:rsidR="00DA7184" w:rsidRDefault="007073B1" w:rsidP="00DA7184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38B1D70" wp14:editId="73D10794">
                <wp:simplePos x="0" y="0"/>
                <wp:positionH relativeFrom="margin">
                  <wp:align>center</wp:align>
                </wp:positionH>
                <wp:positionV relativeFrom="margin">
                  <wp:posOffset>7048500</wp:posOffset>
                </wp:positionV>
                <wp:extent cx="5019675" cy="762000"/>
                <wp:effectExtent l="0" t="0" r="28575" b="1905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19675" cy="762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1F1C7E" w14:textId="77777777" w:rsidR="0015597E" w:rsidRDefault="0015597E" w:rsidP="0015597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Should receive a report from the system when a book has been borrowed.</w:t>
                            </w:r>
                          </w:p>
                          <w:p w14:paraId="6094DD6C" w14:textId="77777777" w:rsidR="0015597E" w:rsidRPr="00716D13" w:rsidRDefault="0015597E" w:rsidP="0015597E">
                            <w:pPr>
                              <w:pStyle w:val="ListParagraph"/>
                              <w:ind w:left="1080"/>
                            </w:pPr>
                            <w:r w:rsidRPr="00716D13">
                              <w:t>-The librarian clicks on the report from the admin page.</w:t>
                            </w:r>
                          </w:p>
                          <w:p w14:paraId="31C71ADE" w14:textId="77777777" w:rsidR="0015597E" w:rsidRDefault="0015597E" w:rsidP="0015597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8B1D70" id="Rectangle: Rounded Corners 12" o:spid="_x0000_s1034" style="position:absolute;margin-left:0;margin-top:555pt;width:395.25pt;height:60pt;z-index:-25164390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margin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4C1F1C7E" w14:textId="77777777" w:rsidR="0015597E" w:rsidRDefault="0015597E" w:rsidP="0015597E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>Should receive a report from the system when a book has been borrowed.</w:t>
                      </w:r>
                    </w:p>
                    <w:p w14:paraId="6094DD6C" w14:textId="77777777" w:rsidR="0015597E" w:rsidRPr="00716D13" w:rsidRDefault="0015597E" w:rsidP="0015597E">
                      <w:pPr>
                        <w:pStyle w:val="ListParagraph"/>
                        <w:ind w:left="1080"/>
                      </w:pPr>
                      <w:r w:rsidRPr="00716D13">
                        <w:t>-The librarian clicks on the report from the admin page.</w:t>
                      </w:r>
                    </w:p>
                    <w:p w14:paraId="31C71ADE" w14:textId="77777777" w:rsidR="0015597E" w:rsidRDefault="0015597E" w:rsidP="0015597E">
                      <w:pPr>
                        <w:jc w:val="center"/>
                      </w:pPr>
                    </w:p>
                  </w:txbxContent>
                </v:textbox>
                <w10:wrap anchorx="margin" anchory="margin"/>
              </v:roundrect>
            </w:pict>
          </mc:Fallback>
        </mc:AlternateContent>
      </w:r>
    </w:p>
    <w:p w14:paraId="1C3DA81B" w14:textId="0F61E1F1" w:rsidR="000B1F0E" w:rsidRDefault="000B1F0E" w:rsidP="000B1F0E"/>
    <w:p w14:paraId="4EAABC44" w14:textId="30A475A9" w:rsidR="00DA7184" w:rsidRDefault="00DA7184" w:rsidP="000B1F0E">
      <w:pPr>
        <w:rPr>
          <w:b/>
          <w:bCs/>
          <w:sz w:val="28"/>
          <w:szCs w:val="28"/>
          <w:u w:val="single"/>
        </w:rPr>
      </w:pPr>
    </w:p>
    <w:p w14:paraId="112BCA44" w14:textId="7FD0058D" w:rsidR="000B1F0E" w:rsidRDefault="000B1F0E" w:rsidP="007073B1">
      <w:pPr>
        <w:rPr>
          <w:b/>
          <w:bCs/>
          <w:sz w:val="28"/>
          <w:szCs w:val="28"/>
          <w:u w:val="single"/>
        </w:rPr>
      </w:pPr>
    </w:p>
    <w:p w14:paraId="152CF3BF" w14:textId="44D0BD60" w:rsidR="004E5019" w:rsidRDefault="004E5019" w:rsidP="004E501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CHALLENGES FACED AND HOW WE OVERCAME THEM.</w:t>
      </w:r>
    </w:p>
    <w:tbl>
      <w:tblPr>
        <w:tblStyle w:val="TableGrid"/>
        <w:tblW w:w="9468" w:type="dxa"/>
        <w:tblLook w:val="04A0" w:firstRow="1" w:lastRow="0" w:firstColumn="1" w:lastColumn="0" w:noHBand="0" w:noVBand="1"/>
      </w:tblPr>
      <w:tblGrid>
        <w:gridCol w:w="4734"/>
        <w:gridCol w:w="4734"/>
      </w:tblGrid>
      <w:tr w:rsidR="004E5019" w14:paraId="625140A1" w14:textId="77777777" w:rsidTr="004E5019">
        <w:trPr>
          <w:trHeight w:val="939"/>
        </w:trPr>
        <w:tc>
          <w:tcPr>
            <w:tcW w:w="4734" w:type="dxa"/>
          </w:tcPr>
          <w:p w14:paraId="2286BB84" w14:textId="23ACE7EA" w:rsidR="004E5019" w:rsidRPr="004E5019" w:rsidRDefault="004E5019" w:rsidP="004E5019">
            <w:pPr>
              <w:rPr>
                <w:b/>
                <w:bCs/>
                <w:sz w:val="28"/>
                <w:szCs w:val="28"/>
              </w:rPr>
            </w:pPr>
            <w:r w:rsidRPr="004E5019">
              <w:rPr>
                <w:b/>
                <w:bCs/>
                <w:sz w:val="28"/>
                <w:szCs w:val="28"/>
              </w:rPr>
              <w:t>Challenges</w:t>
            </w:r>
          </w:p>
        </w:tc>
        <w:tc>
          <w:tcPr>
            <w:tcW w:w="4734" w:type="dxa"/>
          </w:tcPr>
          <w:p w14:paraId="25D4731F" w14:textId="46BEE03A" w:rsidR="004E5019" w:rsidRPr="004E5019" w:rsidRDefault="004E5019" w:rsidP="004E5019">
            <w:pPr>
              <w:rPr>
                <w:b/>
                <w:bCs/>
                <w:sz w:val="28"/>
                <w:szCs w:val="28"/>
              </w:rPr>
            </w:pPr>
            <w:r w:rsidRPr="004E5019">
              <w:rPr>
                <w:b/>
                <w:bCs/>
                <w:sz w:val="28"/>
                <w:szCs w:val="28"/>
              </w:rPr>
              <w:t>Solutions</w:t>
            </w:r>
          </w:p>
        </w:tc>
      </w:tr>
      <w:tr w:rsidR="004E5019" w14:paraId="4F330B4E" w14:textId="77777777" w:rsidTr="004E5019">
        <w:trPr>
          <w:trHeight w:val="982"/>
        </w:trPr>
        <w:tc>
          <w:tcPr>
            <w:tcW w:w="4734" w:type="dxa"/>
          </w:tcPr>
          <w:p w14:paraId="62294E8E" w14:textId="74BA64B5" w:rsidR="004E5019" w:rsidRPr="009048FB" w:rsidRDefault="009048FB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ploying the app wasn’t easy</w:t>
            </w:r>
          </w:p>
        </w:tc>
        <w:tc>
          <w:tcPr>
            <w:tcW w:w="4734" w:type="dxa"/>
          </w:tcPr>
          <w:p w14:paraId="65B79744" w14:textId="583CC513" w:rsidR="004E5019" w:rsidRPr="009048FB" w:rsidRDefault="009048FB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used the Heroku documentation to deploy using GitHub which was much easier than using the CLI.</w:t>
            </w:r>
          </w:p>
        </w:tc>
      </w:tr>
      <w:tr w:rsidR="004E5019" w14:paraId="594F3595" w14:textId="77777777" w:rsidTr="004E5019">
        <w:trPr>
          <w:trHeight w:val="939"/>
        </w:trPr>
        <w:tc>
          <w:tcPr>
            <w:tcW w:w="4734" w:type="dxa"/>
          </w:tcPr>
          <w:p w14:paraId="744595FC" w14:textId="0558CEE2" w:rsidR="004E5019" w:rsidRPr="009048FB" w:rsidRDefault="009048FB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mplementing designs to the project was difficult because we weren’t familiar with CSS programming</w:t>
            </w:r>
          </w:p>
        </w:tc>
        <w:tc>
          <w:tcPr>
            <w:tcW w:w="4734" w:type="dxa"/>
          </w:tcPr>
          <w:p w14:paraId="48F6CC80" w14:textId="68B090C3" w:rsidR="004E5019" w:rsidRDefault="00402425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  <w:r w:rsidR="009048FB">
              <w:rPr>
                <w:sz w:val="28"/>
                <w:szCs w:val="28"/>
              </w:rPr>
              <w:t>We used bootstrap which implemented most of the designs on the app</w:t>
            </w:r>
          </w:p>
          <w:p w14:paraId="2C97DEE8" w14:textId="43B2FEF0" w:rsidR="00402425" w:rsidRPr="009048FB" w:rsidRDefault="00402425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We also added to our knowledge of CSS using W3schools and Tutorialspoint.</w:t>
            </w:r>
          </w:p>
        </w:tc>
      </w:tr>
      <w:tr w:rsidR="004E5019" w14:paraId="1BAA00DF" w14:textId="77777777" w:rsidTr="004E5019">
        <w:trPr>
          <w:trHeight w:val="939"/>
        </w:trPr>
        <w:tc>
          <w:tcPr>
            <w:tcW w:w="4734" w:type="dxa"/>
          </w:tcPr>
          <w:p w14:paraId="4EC78406" w14:textId="5A4D0AC1" w:rsidR="004E5019" w:rsidRPr="009048FB" w:rsidRDefault="00402425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re were errors we weren’t familiar with</w:t>
            </w:r>
          </w:p>
        </w:tc>
        <w:tc>
          <w:tcPr>
            <w:tcW w:w="4734" w:type="dxa"/>
          </w:tcPr>
          <w:p w14:paraId="5720AD6D" w14:textId="33383E39" w:rsidR="004E5019" w:rsidRPr="009048FB" w:rsidRDefault="00402425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researched and used the website “stack overflow” which shows most errors faced by many programmers as well as their solutions</w:t>
            </w:r>
          </w:p>
        </w:tc>
      </w:tr>
      <w:tr w:rsidR="004E5019" w14:paraId="22D84195" w14:textId="77777777" w:rsidTr="004E5019">
        <w:trPr>
          <w:trHeight w:val="939"/>
        </w:trPr>
        <w:tc>
          <w:tcPr>
            <w:tcW w:w="4734" w:type="dxa"/>
          </w:tcPr>
          <w:p w14:paraId="37E4C8EC" w14:textId="5598CC4B" w:rsidR="004E5019" w:rsidRPr="009048FB" w:rsidRDefault="0082411C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ot knowing where to begin the work because it was a lot </w:t>
            </w:r>
          </w:p>
        </w:tc>
        <w:tc>
          <w:tcPr>
            <w:tcW w:w="4734" w:type="dxa"/>
          </w:tcPr>
          <w:p w14:paraId="5EFCC9D8" w14:textId="3DD58BB2" w:rsidR="004E5019" w:rsidRPr="009048FB" w:rsidRDefault="0082411C" w:rsidP="004E501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e </w:t>
            </w:r>
            <w:r w:rsidR="001C4E39">
              <w:rPr>
                <w:sz w:val="28"/>
                <w:szCs w:val="28"/>
              </w:rPr>
              <w:t>used pair programming which made the work easier by giving each pair their own branch to work with while pushing code</w:t>
            </w:r>
          </w:p>
        </w:tc>
      </w:tr>
    </w:tbl>
    <w:p w14:paraId="16FDD96E" w14:textId="1C300AEE" w:rsidR="004E5019" w:rsidRDefault="004E5019" w:rsidP="004E5019">
      <w:pPr>
        <w:rPr>
          <w:b/>
          <w:bCs/>
          <w:sz w:val="28"/>
          <w:szCs w:val="28"/>
          <w:u w:val="single"/>
        </w:rPr>
      </w:pPr>
    </w:p>
    <w:p w14:paraId="7A2009AD" w14:textId="3A201B0C" w:rsidR="0098128B" w:rsidRPr="0098128B" w:rsidRDefault="0098128B" w:rsidP="0098128B">
      <w:pPr>
        <w:tabs>
          <w:tab w:val="left" w:pos="168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sectPr w:rsidR="0098128B" w:rsidRPr="009812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E7B22"/>
    <w:multiLevelType w:val="hybridMultilevel"/>
    <w:tmpl w:val="795666EC"/>
    <w:lvl w:ilvl="0" w:tplc="18386DAA">
      <w:start w:val="5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1518B7"/>
    <w:multiLevelType w:val="hybridMultilevel"/>
    <w:tmpl w:val="F6D4E0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56E0E"/>
    <w:multiLevelType w:val="hybridMultilevel"/>
    <w:tmpl w:val="FCD8768E"/>
    <w:lvl w:ilvl="0" w:tplc="CFF20B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041AF8"/>
    <w:multiLevelType w:val="hybridMultilevel"/>
    <w:tmpl w:val="841E1C2C"/>
    <w:lvl w:ilvl="0" w:tplc="080AB49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5766049"/>
    <w:multiLevelType w:val="hybridMultilevel"/>
    <w:tmpl w:val="AB020022"/>
    <w:lvl w:ilvl="0" w:tplc="41F8174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5E10FFF"/>
    <w:multiLevelType w:val="hybridMultilevel"/>
    <w:tmpl w:val="FD205FC2"/>
    <w:lvl w:ilvl="0" w:tplc="82AA4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343433"/>
    <w:multiLevelType w:val="hybridMultilevel"/>
    <w:tmpl w:val="AF54C0C6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D595ADD"/>
    <w:multiLevelType w:val="hybridMultilevel"/>
    <w:tmpl w:val="034E08EA"/>
    <w:lvl w:ilvl="0" w:tplc="C04E01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FD94505"/>
    <w:multiLevelType w:val="hybridMultilevel"/>
    <w:tmpl w:val="2D5A3ED4"/>
    <w:lvl w:ilvl="0" w:tplc="F3746668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3690F12"/>
    <w:multiLevelType w:val="hybridMultilevel"/>
    <w:tmpl w:val="9FB6B9A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64F5A"/>
    <w:multiLevelType w:val="hybridMultilevel"/>
    <w:tmpl w:val="C82CC708"/>
    <w:lvl w:ilvl="0" w:tplc="43E871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53922242">
    <w:abstractNumId w:val="1"/>
  </w:num>
  <w:num w:numId="2" w16cid:durableId="1270428743">
    <w:abstractNumId w:val="7"/>
  </w:num>
  <w:num w:numId="3" w16cid:durableId="2038773709">
    <w:abstractNumId w:val="3"/>
  </w:num>
  <w:num w:numId="4" w16cid:durableId="2083987891">
    <w:abstractNumId w:val="4"/>
  </w:num>
  <w:num w:numId="5" w16cid:durableId="1770006518">
    <w:abstractNumId w:val="0"/>
  </w:num>
  <w:num w:numId="6" w16cid:durableId="268005940">
    <w:abstractNumId w:val="5"/>
  </w:num>
  <w:num w:numId="7" w16cid:durableId="2123958760">
    <w:abstractNumId w:val="10"/>
  </w:num>
  <w:num w:numId="8" w16cid:durableId="1113788846">
    <w:abstractNumId w:val="8"/>
  </w:num>
  <w:num w:numId="9" w16cid:durableId="1894854650">
    <w:abstractNumId w:val="2"/>
  </w:num>
  <w:num w:numId="10" w16cid:durableId="1513840154">
    <w:abstractNumId w:val="9"/>
  </w:num>
  <w:num w:numId="11" w16cid:durableId="2375962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zNDG3NLAwNTM3NTVU0lEKTi0uzszPAykwrgUARVspmCwAAAA="/>
  </w:docVars>
  <w:rsids>
    <w:rsidRoot w:val="008A6B50"/>
    <w:rsid w:val="00083AC3"/>
    <w:rsid w:val="000A197C"/>
    <w:rsid w:val="000B1F0E"/>
    <w:rsid w:val="0015597E"/>
    <w:rsid w:val="0018397E"/>
    <w:rsid w:val="001A26E4"/>
    <w:rsid w:val="001C4E39"/>
    <w:rsid w:val="00350F6D"/>
    <w:rsid w:val="003609EB"/>
    <w:rsid w:val="00402425"/>
    <w:rsid w:val="004936B0"/>
    <w:rsid w:val="004E5019"/>
    <w:rsid w:val="004F4548"/>
    <w:rsid w:val="00521EF5"/>
    <w:rsid w:val="0059162E"/>
    <w:rsid w:val="006B7514"/>
    <w:rsid w:val="007073B1"/>
    <w:rsid w:val="00776DF3"/>
    <w:rsid w:val="007A342F"/>
    <w:rsid w:val="007C4CB8"/>
    <w:rsid w:val="0082411C"/>
    <w:rsid w:val="00870622"/>
    <w:rsid w:val="008A6B50"/>
    <w:rsid w:val="009048FB"/>
    <w:rsid w:val="0098128B"/>
    <w:rsid w:val="009B0862"/>
    <w:rsid w:val="009F2890"/>
    <w:rsid w:val="00DA7184"/>
    <w:rsid w:val="00DB07DE"/>
    <w:rsid w:val="00E158E4"/>
    <w:rsid w:val="00EC5F83"/>
    <w:rsid w:val="00ED583B"/>
    <w:rsid w:val="00F54329"/>
    <w:rsid w:val="00F57CA5"/>
    <w:rsid w:val="00FE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46935"/>
  <w15:chartTrackingRefBased/>
  <w15:docId w15:val="{E920B805-65C1-4291-83A0-CA581DCE2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6B50"/>
    <w:pPr>
      <w:ind w:left="720"/>
      <w:contextualSpacing/>
    </w:pPr>
  </w:style>
  <w:style w:type="table" w:styleId="TableGrid">
    <w:name w:val="Table Grid"/>
    <w:basedOn w:val="TableNormal"/>
    <w:uiPriority w:val="39"/>
    <w:rsid w:val="004E5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33C31-DA1D-48FB-8D9D-97BC202CE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</dc:creator>
  <cp:keywords/>
  <dc:description/>
  <cp:lastModifiedBy>Vivian</cp:lastModifiedBy>
  <cp:revision>9</cp:revision>
  <dcterms:created xsi:type="dcterms:W3CDTF">2022-07-07T19:13:00Z</dcterms:created>
  <dcterms:modified xsi:type="dcterms:W3CDTF">2022-07-20T18:36:00Z</dcterms:modified>
</cp:coreProperties>
</file>